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C590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49096E9" w:rsidR="007B4A91" w:rsidRDefault="00FD2214">
      <w:pPr>
        <w:rPr>
          <w:sz w:val="28"/>
          <w:szCs w:val="28"/>
        </w:rPr>
      </w:pPr>
      <w:r>
        <w:rPr>
          <w:sz w:val="28"/>
          <w:szCs w:val="28"/>
        </w:rPr>
        <w:t>The Mouse World</w:t>
      </w:r>
    </w:p>
    <w:p w14:paraId="34A9E19B" w14:textId="77777777" w:rsidR="007B4A91" w:rsidRDefault="00AC590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83C13A9" w:rsidR="007B4A91" w:rsidRDefault="00FD2214">
      <w:pPr>
        <w:ind w:left="720"/>
        <w:rPr>
          <w:sz w:val="28"/>
          <w:szCs w:val="28"/>
        </w:rPr>
      </w:pPr>
      <w:r>
        <w:rPr>
          <w:sz w:val="28"/>
          <w:szCs w:val="28"/>
        </w:rPr>
        <w:t>In this game there is a girl and she needs to cross this mouse world to reach her home.</w:t>
      </w:r>
    </w:p>
    <w:p w14:paraId="3D632C61" w14:textId="77777777" w:rsidR="007B4A91" w:rsidRDefault="00AC590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3DE821B" w:rsidR="007B4A91" w:rsidRDefault="00FD2214" w:rsidP="00FD2214">
      <w:pPr>
        <w:rPr>
          <w:sz w:val="28"/>
          <w:szCs w:val="28"/>
        </w:rPr>
      </w:pPr>
      <w:r>
        <w:rPr>
          <w:sz w:val="28"/>
          <w:szCs w:val="28"/>
        </w:rPr>
        <w:t xml:space="preserve">In between this game the mouses will come and the girl </w:t>
      </w:r>
      <w:r>
        <w:rPr>
          <w:sz w:val="28"/>
          <w:szCs w:val="28"/>
        </w:rPr>
        <w:t xml:space="preserve">needs to </w:t>
      </w:r>
      <w:r>
        <w:rPr>
          <w:sz w:val="28"/>
          <w:szCs w:val="28"/>
        </w:rPr>
        <w:t xml:space="preserve">shoot </w:t>
      </w:r>
    </w:p>
    <w:p w14:paraId="6102F988" w14:textId="77777777" w:rsidR="007B4A91" w:rsidRDefault="00AC590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8623E19" w:rsidR="007B4A91" w:rsidRDefault="00FD2214" w:rsidP="00FD2214">
      <w:pPr>
        <w:rPr>
          <w:sz w:val="28"/>
          <w:szCs w:val="28"/>
        </w:rPr>
      </w:pPr>
      <w:r>
        <w:rPr>
          <w:sz w:val="28"/>
          <w:szCs w:val="28"/>
        </w:rPr>
        <w:t xml:space="preserve">the mouses and reach home and also in between the jungle obstacles </w:t>
      </w:r>
    </w:p>
    <w:p w14:paraId="0AE3FDBE" w14:textId="77777777" w:rsidR="007B4A91" w:rsidRDefault="00AC590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4EDA9C0" w:rsidR="007B4A91" w:rsidRDefault="00FD2214" w:rsidP="00FD2214">
      <w:pPr>
        <w:rPr>
          <w:sz w:val="28"/>
          <w:szCs w:val="28"/>
        </w:rPr>
      </w:pPr>
      <w:r>
        <w:rPr>
          <w:sz w:val="28"/>
          <w:szCs w:val="28"/>
        </w:rPr>
        <w:t xml:space="preserve">will </w:t>
      </w:r>
      <w:proofErr w:type="spellStart"/>
      <w:proofErr w:type="gramStart"/>
      <w:r>
        <w:rPr>
          <w:sz w:val="28"/>
          <w:szCs w:val="28"/>
        </w:rPr>
        <w:t>come.There</w:t>
      </w:r>
      <w:proofErr w:type="spellEnd"/>
      <w:proofErr w:type="gramEnd"/>
      <w:r>
        <w:rPr>
          <w:sz w:val="28"/>
          <w:szCs w:val="28"/>
        </w:rPr>
        <w:t xml:space="preserve"> will be three life….</w:t>
      </w:r>
      <w:r w:rsidR="001E705A">
        <w:rPr>
          <w:sz w:val="28"/>
          <w:szCs w:val="28"/>
        </w:rPr>
        <w:t>If the girl touches the mouse or obstacles ,one life will go. If all the lives will be over then game over.</w:t>
      </w:r>
    </w:p>
    <w:p w14:paraId="35A4557A" w14:textId="77777777" w:rsidR="007B4A91" w:rsidRDefault="00AC590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8B2B9DD" w:rsidR="007B4A91" w:rsidRDefault="003E7EB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Hoodie(</w:t>
            </w:r>
            <w:proofErr w:type="gramEnd"/>
            <w:r>
              <w:rPr>
                <w:sz w:val="28"/>
                <w:szCs w:val="28"/>
              </w:rPr>
              <w:t>Girl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C5ED3" w14:textId="5E7C73C4" w:rsidR="003E7EB1" w:rsidRDefault="003E7EB1" w:rsidP="003E7EB1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>he needs to cross this mouse world to reach her home</w:t>
            </w:r>
            <w:r>
              <w:rPr>
                <w:sz w:val="28"/>
                <w:szCs w:val="28"/>
              </w:rPr>
              <w:t xml:space="preserve"> and she can shoot the mouses also.</w:t>
            </w:r>
          </w:p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DDAD7E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C8B57C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7A8822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33C877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F99CD47" w:rsidR="007B4A91" w:rsidRDefault="009823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 1 and Mous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8B23843" w:rsidR="007B4A91" w:rsidRDefault="009823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come randomly and decrease the life of Hoodi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6953A94" w:rsidR="007B4A91" w:rsidRDefault="009823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426A08C" w:rsidR="007B4A91" w:rsidRDefault="009823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also come randomly and decrease the life of Hoodi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6266C963" w:rsidR="007B4A91" w:rsidRDefault="009823D6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1C48C969" wp14:editId="525DC953">
            <wp:extent cx="5426529" cy="2948646"/>
            <wp:effectExtent l="0" t="0" r="317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3117" cy="295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AC590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C590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C590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CE22C9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BD6402C" w14:textId="7C2AA066" w:rsidR="009823D6" w:rsidRDefault="009823D6">
      <w:pPr>
        <w:rPr>
          <w:sz w:val="28"/>
          <w:szCs w:val="28"/>
        </w:rPr>
      </w:pPr>
      <w:r>
        <w:rPr>
          <w:sz w:val="28"/>
          <w:szCs w:val="28"/>
        </w:rPr>
        <w:t>By adding more mouses.</w:t>
      </w:r>
    </w:p>
    <w:p w14:paraId="24B987DE" w14:textId="488F82AA" w:rsidR="007B4A91" w:rsidRDefault="00AC590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705A"/>
    <w:rsid w:val="00370D39"/>
    <w:rsid w:val="003E7EB1"/>
    <w:rsid w:val="00556965"/>
    <w:rsid w:val="007B4A91"/>
    <w:rsid w:val="009823D6"/>
    <w:rsid w:val="009D006E"/>
    <w:rsid w:val="00AC5906"/>
    <w:rsid w:val="00CE5D04"/>
    <w:rsid w:val="00D51832"/>
    <w:rsid w:val="00FD2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at Soni</cp:lastModifiedBy>
  <cp:revision>9</cp:revision>
  <dcterms:created xsi:type="dcterms:W3CDTF">2021-03-18T05:03:00Z</dcterms:created>
  <dcterms:modified xsi:type="dcterms:W3CDTF">2022-01-22T10:41:00Z</dcterms:modified>
</cp:coreProperties>
</file>